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Opportunity</w:t>
      </w:r>
      <w:r>
        <w:br/>
      </w:r>
      <w:r>
        <w:t xml:space="preserve">Tanzania Dar es Salaam</w:t>
      </w:r>
    </w:p>
    <w:bookmarkEnd w:id="20"/>
    <w:p>
      <w:pPr>
        <w:pStyle w:val="BodyText"/>
      </w:pPr>
      <w:r>
        <w:t xml:space="preserve">[Your Full Name]</w:t>
      </w:r>
    </w:p>
    <w:p>
      <w:pPr>
        <w:pStyle w:val="BodyText"/>
      </w:pPr>
      <w:r>
        <w:t xml:space="preserve">[Your Address]</w:t>
      </w:r>
    </w:p>
    <w:p>
      <w:pPr>
        <w:pStyle w:val="BodyText"/>
      </w:pPr>
      <w:r>
        <w:t xml:space="preserve">Dar es Salaam, Tanzania</w:t>
      </w:r>
    </w:p>
    <w:p>
      <w:pPr>
        <w:pStyle w:val="BodyText"/>
      </w:pPr>
      <w:r>
        <w:t xml:space="preserve">Email: your.email@example.com | Phone: +255 XXX XXXX</w:t>
      </w:r>
    </w:p>
    <w:p>
      <w:pPr>
        <w:pStyle w:val="BodyText"/>
      </w:pPr>
      <w:r>
        <w:t xml:space="preserve">Date: October 26, 2023</w:t>
      </w:r>
    </w:p>
    <w:p>
      <w:pPr>
        <w:pStyle w:val="BodyText"/>
      </w:pPr>
      <w:r>
        <w:t xml:space="preserve">Human Resources Department</w:t>
      </w:r>
      <w:r>
        <w:br/>
      </w:r>
      <w:r>
        <w:t xml:space="preserve">[Company Name]</w:t>
      </w:r>
      <w:r>
        <w:br/>
      </w:r>
      <w:r>
        <w:t xml:space="preserve">[Company Address]</w:t>
      </w:r>
      <w:r>
        <w:br/>
      </w:r>
      <w:r>
        <w:t xml:space="preserve">Dar es Salaam, Tanzania</w:t>
      </w:r>
    </w:p>
    <w:bookmarkStart w:id="21" w:name="dear-hiring-team"/>
    <w:p>
      <w:pPr>
        <w:pStyle w:val="Heading2"/>
      </w:pPr>
      <w:r>
        <w:t xml:space="preserve">Dear Hiring Team,</w:t>
      </w:r>
    </w:p>
    <w:p>
      <w:pPr>
        <w:pStyle w:val="FirstParagraph"/>
      </w:pPr>
      <w:r>
        <w:t xml:space="preserve">I am writing to express my enthusiastic application for the Human Resources Manager Internship position at [Company Name] in Dar es Salaam, Tanzania. As a dedicated and culturally attuned recent graduate from the University of Dar es Salaam with a Bachelor's degree in Human Resource Management, I have closely followed [Company Name]'s reputation as an innovative leader in sustainable business practices within Tanzania's evolving corporate landscape. This internship represents the ideal opportunity to contribute my academic foundation, local cultural understanding, and passion for transformative HR strategies to your esteemed organization while developing under the guidance of experienced professionals.</w:t>
      </w:r>
    </w:p>
    <w:p>
      <w:pPr>
        <w:pStyle w:val="BodyText"/>
      </w:pPr>
      <w:r>
        <w:t xml:space="preserve">My academic journey at the University of Dar es Salaam has immersed me in Tanzania's unique labor context through specialized coursework including "Tanzanian Labor Laws and Industrial Relations," "Cross-Cultural Management in East Africa," and "Strategic HRM for Emerging Markets." I particularly excelled in my capstone project analyzing gender inclusivity challenges in Dar es Salaam's manufacturing sector, which required fieldwork across three industrial zones. This experience taught me to navigate Tanzania's cultural nuances while developing practical solutions aligned with local customs like</w:t>
      </w:r>
      <w:r>
        <w:t xml:space="preserve"> </w:t>
      </w:r>
      <w:r>
        <w:rPr>
          <w:iCs/>
          <w:i/>
        </w:rPr>
        <w:t xml:space="preserve">Ujamaa</w:t>
      </w:r>
      <w:r>
        <w:t xml:space="preserve"> </w:t>
      </w:r>
      <w:r>
        <w:t xml:space="preserve">(familyhood) values and community-centric decision-making frameworks essential for effective HR practice here.</w:t>
      </w:r>
    </w:p>
    <w:p>
      <w:pPr>
        <w:pStyle w:val="BodyText"/>
      </w:pPr>
      <w:r>
        <w:t xml:space="preserve">During my academic tenure, I actively engaged with Dar es Salaam's professional ecosystem through the Tanzania Human Resource Association (THRA) student chapter. I coordinated a workshop on "Digital Recruitment for Tanzanian SMEs" that attracted 45 local business owners at the DTM Business Hub. This initiative required me to navigate Tanzania's complex social dynamics while translating global HR concepts into locally relevant practices—such as adapting LinkedIn recruitment strategies to incorporate</w:t>
      </w:r>
      <w:r>
        <w:t xml:space="preserve"> </w:t>
      </w:r>
      <w:r>
        <w:rPr>
          <w:iCs/>
          <w:i/>
        </w:rPr>
        <w:t xml:space="preserve">Chama</w:t>
      </w:r>
      <w:r>
        <w:t xml:space="preserve"> </w:t>
      </w:r>
      <w:r>
        <w:t xml:space="preserve">(group) networking preferences common in our communities. I also completed a three-month volunteer placement with the Dar es Salaam City Council's HR department, where I assisted in processing over 200 new municipal staff contracts while ensuring compliance with Tanzania's Public Service Amendment Act of 2019.</w:t>
      </w:r>
    </w:p>
    <w:p>
      <w:pPr>
        <w:pStyle w:val="BodyText"/>
      </w:pPr>
      <w:r>
        <w:t xml:space="preserve">What particularly draws me to [Company Name] is your commitment to developing Tanzanian talent through programs like "Tanzania Rising," which matches young professionals with mentorship opportunities across sectors. I deeply admire how you've integrated local wisdom into HR systems—such as incorporating</w:t>
      </w:r>
      <w:r>
        <w:t xml:space="preserve"> </w:t>
      </w:r>
      <w:r>
        <w:rPr>
          <w:iCs/>
          <w:i/>
        </w:rPr>
        <w:t xml:space="preserve">Mtumwa</w:t>
      </w:r>
      <w:r>
        <w:t xml:space="preserve"> </w:t>
      </w:r>
      <w:r>
        <w:t xml:space="preserve">(respect) principles into performance management frameworks. As someone who grew up in Mwanza before moving to Dar es Salaam for university, I understand the vibrant diversity of Tanzanian work cultures—from the coastal Swahili traditions to Lake Victoria's artisan communities—and how they shape employee engagement. My fluency in Swahili (both formal and local dialects) and English enables me to communicate authentically with all stakeholders across Tanzania's social fabric.</w:t>
      </w:r>
    </w:p>
    <w:p>
      <w:pPr>
        <w:pStyle w:val="BodyText"/>
      </w:pPr>
      <w:r>
        <w:t xml:space="preserve">I am particularly eager to contribute to your ongoing initiatives in Dar es Salaam, where I've observed significant growth in sectors like renewable energy and digital services. Having volunteered with the Dar es Salaam Youth Employment Project last year, I helped design a skills-mapping system for 150 young job seekers that reduced hiring time by 30%—a solution I believe could complement [Company Name]'s expansion plans. My technical toolkit includes proficiency in HRIS platforms like BambooHR (gained through university partnerships), Microsoft Dynamics 365, and data analysis using Excel and Tableau. Crucially, I've developed a keen understanding of Tanzania's evolving HR challenges: balancing generational shifts in the workforce (with 70% under 30), navigating digital literacy gaps in rural recruitment, and aligning HR practices with Tanzania's Vision 2025 goals for economic diversification.</w:t>
      </w:r>
    </w:p>
    <w:p>
      <w:pPr>
        <w:pStyle w:val="BodyText"/>
      </w:pPr>
      <w:r>
        <w:t xml:space="preserve">My internship approach centers on three pillars aligned with Tanzania's development needs: First, fostering inclusive workplaces that reflect our national motto "Umoja na Ustawi" (Unity and Discipline); second, implementing technology solutions that bridge urban-rural HR access gaps; and third, embedding sustainability into talent management through programs like [Company Name]'s own green workforce initiatives. I'm committed to learning from your team while contributing fresh perspectives on digital transformation in Tanzanian HR—such as leveraging SMS-based systems for remote staff engagement in areas with limited internet connectivity, a critical consideration for Dar es Salaam's expanding informal sector.</w:t>
      </w:r>
    </w:p>
    <w:p>
      <w:pPr>
        <w:pStyle w:val="BodyText"/>
      </w:pPr>
      <w:r>
        <w:t xml:space="preserve">Tanzania's human resource landscape is at a pivotal moment of growth, and I am eager to be part of this journey under your mentorship. [Company Name]'s reputation for nurturing local talent through hands-on experience aligns perfectly with my aspiration to become an HR leader who drives both organizational success and community impact in Dar es Salaam. My academic rigor, field-tested understanding of Tanzania's workplace culture, and passion for innovative HR solutions position me to immediately contribute while learning from your exceptional team.</w:t>
      </w:r>
    </w:p>
    <w:p>
      <w:pPr>
        <w:pStyle w:val="BodyText"/>
      </w:pPr>
      <w:r>
        <w:t xml:space="preserve">Thank you for considering my application. I have attached my resume detailing additional project experiences and certifications including the Certified Professional in Human Resources (CPHR) exam preparation. I welcome the opportunity to discuss how my skills in cross-cultural engagement, Tanzanian labor law compliance, and digital HR solutions can support [Company Name]'s mission to build a thriving workforce for Dar es Salaam's future.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Word Count: 825</w:t>
      </w:r>
    </w:p>
    <w:p>
      <w:pPr>
        <w:pStyle w:val="BodyText"/>
      </w:pPr>
      <w:r>
        <w:rPr>
          <w:bCs/>
          <w:b/>
        </w:rPr>
        <w:t xml:space="preserve">Note to Hiring Team:</w:t>
      </w:r>
      <w:r>
        <w:t xml:space="preserve"> </w:t>
      </w:r>
      <w:r>
        <w:t xml:space="preserve">This letter intentionally focuses on Tanzania-specific HR context, Dar es Salaam's economic landscape, and culturally grounded HR practices as required for the internship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1T10:35:22Z</dcterms:created>
  <dcterms:modified xsi:type="dcterms:W3CDTF">2026-07-21T10:35:22Z</dcterms:modified>
</cp:coreProperties>
</file>

<file path=docProps/custom.xml><?xml version="1.0" encoding="utf-8"?>
<Properties xmlns="http://schemas.openxmlformats.org/officeDocument/2006/custom-properties" xmlns:vt="http://schemas.openxmlformats.org/officeDocument/2006/docPropsVTypes"/>
</file>